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ขียนโปรแกรมคอมพิวเตอร์</w:t>
      </w:r>
      <w:r>
        <w:t xml:space="preserve"> </w:t>
      </w:r>
      <w:r>
        <w:t xml:space="preserve">ปี</w:t>
      </w:r>
      <w:r>
        <w:t xml:space="preserve"> </w:t>
      </w:r>
      <w:r>
        <w:t xml:space="preserve">1</w:t>
      </w:r>
    </w:p>
    <w:p>
      <w:pPr>
        <w:pStyle w:val="Date"/>
      </w:pPr>
      <w:r>
        <w:t xml:space="preserve">วันอังคารที่</w:t>
      </w:r>
      <w:r>
        <w:t xml:space="preserve"> </w:t>
      </w:r>
      <w:r>
        <w:t xml:space="preserve">7</w:t>
      </w:r>
      <w:r>
        <w:t xml:space="preserve"> </w:t>
      </w:r>
      <w:r>
        <w:t xml:space="preserve">ธันวาคม</w:t>
      </w:r>
      <w:r>
        <w:t xml:space="preserve"> </w:t>
      </w:r>
      <w:r>
        <w:t xml:space="preserve">2564</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ล่ามได้ยินเสียงชัดเจนไหมคะ ไม่ได้ยินเสียงพี่ล่ามค่ะ</w:t>
      </w:r>
    </w:p>
    <w:p>
      <w:pPr>
        <w:pStyle w:val="BodyText"/>
      </w:pPr>
      <w:r>
        <w:t xml:space="preserve">(พี่การ์ตูน) สวัสดีค่ะ ได้ยินเสียงล่ามไหมคะ</w:t>
      </w:r>
    </w:p>
    <w:p>
      <w:pPr>
        <w:pStyle w:val="BodyText"/>
      </w:pPr>
      <w:r>
        <w:t xml:space="preserve">(เจ้าหน้าที่) ได้ยินค่ะ</w:t>
      </w:r>
    </w:p>
    <w:p>
      <w:pPr>
        <w:pStyle w:val="BodyText"/>
      </w:pPr>
      <w:r>
        <w:t xml:space="preserve">(พี่การ์ตูน) ค่ะ สวัสดีค่ะ พี่อุ้ย</w:t>
      </w:r>
    </w:p>
    <w:p>
      <w:pPr>
        <w:pStyle w:val="BodyText"/>
      </w:pPr>
      <w:r>
        <w:t xml:space="preserve">(อาจารย์สุธิรา) ไม่ได้ยินหรือ พี่อี๊ดได้ยินไหม สวัสดีค่ะ</w:t>
      </w:r>
    </w:p>
    <w:p>
      <w:pPr>
        <w:pStyle w:val="BodyText"/>
      </w:pPr>
      <w:r>
        <w:t xml:space="preserve">(พี่การ์ตูน) สวัสดีค่ะ อ.แม่</w:t>
      </w:r>
    </w:p>
    <w:p>
      <w:pPr>
        <w:pStyle w:val="BodyText"/>
      </w:pPr>
      <w:r>
        <w:t xml:space="preserve">(อาจารย์สุธิรา) แสดงว่าไม่ได้ยินใช่ไหม</w:t>
      </w:r>
    </w:p>
    <w:p>
      <w:pPr>
        <w:pStyle w:val="BodyText"/>
      </w:pPr>
      <w:r>
        <w:t xml:space="preserve">(ล่าม) อ. แม่ได้ยินไหมคะ ทางล่ามได้ยินอ.แม่นะคะ ท่างล่ามได้ยิน อ. แม่ค่ะ ได้ยินภาษามือไหมคะ</w:t>
      </w:r>
    </w:p>
    <w:p>
      <w:pPr>
        <w:pStyle w:val="BodyText"/>
      </w:pPr>
      <w:r>
        <w:t xml:space="preserve">(อาจารย์สุธิรา) ได้ยินค่ะ โอเค</w:t>
      </w:r>
    </w:p>
    <w:p>
      <w:pPr>
        <w:pStyle w:val="BodyText"/>
      </w:pPr>
      <w:r>
        <w:t xml:space="preserve">(พี่การ์ตูน) ค่ะ</w:t>
      </w:r>
    </w:p>
    <w:p>
      <w:pPr>
        <w:pStyle w:val="BodyText"/>
      </w:pPr>
      <w:r>
        <w:t xml:space="preserve">(อาจารย์สุธิรา) ลดเสียงลงหน่อย ดังมากเลยแก้วหู… การ์ตูนพูดไหมสิ</w:t>
      </w:r>
    </w:p>
    <w:p>
      <w:pPr>
        <w:pStyle w:val="BodyText"/>
      </w:pPr>
      <w:r>
        <w:t xml:space="preserve">(พี่การ์ตูน) สวัสดีค่ะ</w:t>
      </w:r>
    </w:p>
    <w:p>
      <w:pPr>
        <w:pStyle w:val="BodyText"/>
      </w:pPr>
      <w:r>
        <w:t xml:space="preserve">(อาจารย์สุธิรา) สัญญาณหลุด</w:t>
      </w:r>
    </w:p>
    <w:p>
      <w:pPr>
        <w:pStyle w:val="BodyText"/>
      </w:pPr>
      <w:r>
        <w:t xml:space="preserve">(ล่าม) ยังอยู่ไหมคะ</w:t>
      </w:r>
    </w:p>
    <w:p>
      <w:pPr>
        <w:pStyle w:val="BodyText"/>
      </w:pPr>
      <w:r>
        <w:t xml:space="preserve">(อาจารย์สุธิรา) เบาไปแล้วทีนี้ ไม่พอดี</w:t>
      </w:r>
    </w:p>
    <w:p>
      <w:pPr>
        <w:pStyle w:val="BodyText"/>
      </w:pPr>
      <w:r>
        <w:t xml:space="preserve">(พี่การ์ตูน) มันเบาไปหรือคะ อ. แม่ สวัสดีค่ะ</w:t>
      </w:r>
    </w:p>
    <w:p>
      <w:pPr>
        <w:pStyle w:val="BodyText"/>
      </w:pPr>
      <w:r>
        <w:t xml:space="preserve">(อาจารย์สุธิรา) เบาไป ๆ</w:t>
      </w:r>
    </w:p>
    <w:p>
      <w:pPr>
        <w:pStyle w:val="BodyText"/>
      </w:pPr>
      <w:r>
        <w:t xml:space="preserve">(ล่าม) อ๋อ น่าจะต้องรอทางฝั่งสกลฯ ค่ะ</w:t>
      </w:r>
    </w:p>
    <w:p>
      <w:pPr>
        <w:pStyle w:val="BodyText"/>
      </w:pPr>
      <w:r>
        <w:t xml:space="preserve">(อาจารย์สุธิรา) กำลังเพิ่ม ขนาดนี้ล่ะ โอเค</w:t>
      </w:r>
    </w:p>
    <w:p>
      <w:pPr>
        <w:pStyle w:val="BodyText"/>
      </w:pPr>
      <w:r>
        <w:t xml:space="preserve">(พี่การ์ตูน) ค่ะ ประมาณนี้ได้ยินนะคะ</w:t>
      </w:r>
    </w:p>
    <w:p>
      <w:pPr>
        <w:pStyle w:val="BodyText"/>
      </w:pPr>
      <w:r>
        <w:t xml:space="preserve">(อาจารย์สุธิรา) ได้ยิน โอเค</w:t>
      </w:r>
    </w:p>
    <w:p>
      <w:pPr>
        <w:pStyle w:val="BodyText"/>
      </w:pPr>
      <w:r>
        <w:t xml:space="preserve">(พี่การ์ตูน) ขอบคุณค่ะ อ. แม่</w:t>
      </w:r>
    </w:p>
    <w:p>
      <w:pPr>
        <w:pStyle w:val="BodyText"/>
      </w:pPr>
      <w:r>
        <w:t xml:space="preserve">(อาจารย์สุธิรา) โอเคนะคะ เด็ก ๆ เปิดเครื่องแล้วตอนนี้ให้เด็ก ๆ ไปที่แว่นขยายก่อน ไปที่เป็นรูปแว่นขยายที่อยู่มุม เพราะเราหันหน้าเข้าเครื่อง เราต้องทำเหมือนเด็ก อยู่ทางซ้ายมือใช่ไหมนะคะ แล้วก็คลิกที่แว่นขยายของเรา แล้วก็ให้พิมพ์ตัว P–y-t-h-o-n พิมพ์คำว่า "</w:t>
      </w:r>
    </w:p>
    <w:p>
      <w:pPr>
        <w:pStyle w:val="BodyText"/>
      </w:pPr>
      <w:r>
        <w:t xml:space="preserve">(อาจารย์สุธิรา) Process Alphabetgod</w:t>
      </w:r>
    </w:p>
    <w:p>
      <w:pPr>
        <w:pStyle w:val="BodyText"/>
      </w:pPr>
      <w:r>
        <w:t xml:space="preserve">(พี่อี๊ด)</w:t>
      </w:r>
    </w:p>
    <w:p>
      <w:pPr>
        <w:pStyle w:val="BodyText"/>
      </w:pPr>
      <w:r>
        <w:t xml:space="preserve">(พี่การ์ตูน)</w:t>
      </w:r>
    </w:p>
    <w:p>
      <w:pPr>
        <w:pStyle w:val="BodyText"/>
      </w:pPr>
      <w:r>
        <w:t xml:space="preserve">(นักศึกษาชาย)</w:t>
      </w:r>
    </w:p>
    <w:p>
      <w:pPr>
        <w:pStyle w:val="BodyText"/>
      </w:pPr>
      <w:r>
        <w:t xml:space="preserve">(นักศึกษาหญิง) Python Pygame C++ C# HTML PHP CSS Java Panda 3D Game Engine Graphics Audio I/O Collision Detection 3D Games Library Open-Source Google chrome ดับเบิลคลิก Command prompt pip install pygame Enter Install Sublime portable Extract files Local Disk New File File Untitled New folder MyGame FirstGame.py คอมเม้นต์ Import print Ctrl + Ctrl - Tool Build System Build ทิพย์รัตน์ สิริรัตน์ อดิศร นพกิต พงศ์ภรณ์ จันทกานต์ กัญญาณัฐ ธัญลักษณ์ เดชาพล วริษา ภัทรลดา เทพอักษร สันติภาพ ธนภัทร ภากรณ์ อรวรรณ ดำรงศักด์ ณิชนัญ อัษฎาวุธ ศักดา ธีรพล จุฑารัตน์ ศรจักร มงคล สุมาวดีผPythonp-y-t-h-o-n นะคะ แล้วให้ดูตรงหน้าต่างแสดงผลของเรา มันขึ้นว่ามีโปรแกรมที่ชื่อว่า Python หรือเปล่า เครื่องไหนมียกมือขึ้น มีหรือเปล่านะ เดี๋ยวเดินดู ๆ ไม่มีหรือ มีไหม ทีนี้ดูนะคะ ถ้าเครื่องไหนมีนะ ให้ไปที่เราจะถอนติดตั้งออกก่อน ถอนตัวเดิมออก เพราะวันนี้เรียนใหม่ พิมพ์… u-n ีืun uninstall I-n u-n-i-n นะ Install s ค่ะ ตามด้วย s tอย่าเพิ่งกดนะ เด็ก ๆ ใช้งานคอมพิมพ์เตอร์ ถ้ายังไม่สั่งให้กดห้ามกดเลยนะ บอกไว้ก่อนนะ ใจเย็น ๆ นะ ต้องใจเย็น ๆ นะ ต้องรู้จัดรอคำสั่งด้วย I-n-s-t-a-l-l ไอ้ 2 คนนั้นมันทำเสร็จแล้ว ดอมกับเอ็มจัดการเรียบร้อยแล้ว แล้วรอ พอขึ้น Uninstall คลิกที่ เปิด หรือ Open นะคะเด็ก ๆ คลิกที่มีคำว่า เปิดหรือ Open นะ ไม่ใช่ ตัวนี้ไม่ใช่ ไม่แน่ใจ ของเด็ก ๆ ไม่อย่างนั้น ไม่อย่างนั้นดูในหน้าคอมพิวเตอร์ของแต่ละคนนะคะ ไม่แน่ใจ ใช้ภาษาไทยหรือภาษาอังกฤษ เด็ก ๆ ดูตรงที่มันมี Icon แล้วมีแผงควบคุม หรือ Control Panel เครื่องตัวเอง ดูที่เครื่องตัวเองนะคะ เครื่องใครเครื่องมัแผงควบคุมหรือ Control Panel หรือ Control panel มันจะขึ้นคำว่า</w:t>
      </w:r>
      <w:r>
        <w:t xml:space="preserve"> </w:t>
      </w:r>
      <w:r>
        <w:t xml:space="preserve">“</w:t>
      </w:r>
      <w:r>
        <w:t xml:space="preserve">แผงควบคุม</w:t>
      </w:r>
      <w:r>
        <w:t xml:space="preserve">”</w:t>
      </w:r>
      <w:r>
        <w:t xml:space="preserve"> </w:t>
      </w:r>
      <w:r>
        <w:t xml:space="preserve">เพราะฉะนั้น ถ้าใครไม่มีไม่อยู่ตรงหน้า Desktop น่ะ ให้พิมพ์ที่ในแว่นขยายน่ะ ด้วยคำว่า</w:t>
      </w:r>
      <w:r>
        <w:t xml:space="preserve"> </w:t>
      </w:r>
      <w:r>
        <w:t xml:space="preserve">“</w:t>
      </w:r>
      <w:r>
        <w:t xml:space="preserve">แผงควบคุม หรือ ๆ ทีนี้เลือกอะไร ถ้าใครเจอแล้วนะคะ มันจะต้องขึ้นหน้าต่างแผงควบคุมอย่างนี้ขึ้นมานะ ขึ้นไหมใครยังไม่ขึ้น ดูไปด้วย ๆ เวลาจะเอาโปรแกรมออก โปรแกรมไหนที่เราจะไม่ใช่งานในเครื่องนะคะ เพราะเรียกว่า</w:t>
      </w:r>
      <w:r>
        <w:t xml:space="preserve">”</w:t>
      </w:r>
      <w:r>
        <w:t xml:space="preserve">เป็นการ Uninstall Uninstall ก็คือถอนติดตั้งนั่นเอง ถอนการติดตั้งมันออกนะคะ แล้วให้ไปเลือกที่ โปรแกรม โปรแกรม โปรแกรม นี่ ถอนการติดตั้งโปรแกรมนะคะ เลือกที่มันจะมีตรงโปรแกรมข้างบนใช่ไหม แล้วก็ให้ถอนการติดตั้งอยู่ข้างล่าง คลิก 1 ครั้ง มันจะมีชื่อโปรแกรมของเราขึ้นมา แต่ที่เราจะต้องการถอน คือ ชื่อโปรแกรมว่า</w:t>
      </w:r>
      <w:r>
        <w:t xml:space="preserve"> </w:t>
      </w:r>
      <w:r>
        <w:t xml:space="preserve">“</w:t>
      </w:r>
      <w:r>
        <w:t xml:space="preserve">Python</w:t>
      </w:r>
      <w:r>
        <w:t xml:space="preserve">”</w:t>
      </w:r>
      <w:r>
        <w:t xml:space="preserve"> </w:t>
      </w:r>
      <w:r>
        <w:t xml:space="preserve">ที่ให้ค้นเมื่อกี้จำได้ไหมนะคะ ทีนี้เครื่องแม่น่ะไม่มี ถอนไปแล้ว แต่เครื่องเด็ก ๆ น่ะ น่าจะมีนะคะ เด็ก ๆ ก็เลื่อนไปแล้วหาคำว่า</w:t>
      </w:r>
      <w:r>
        <w:t xml:space="preserve"> </w:t>
      </w:r>
      <w:r>
        <w:t xml:space="preserve">“</w:t>
      </w:r>
      <w:r>
        <w:t xml:space="preserve">Python</w:t>
      </w:r>
      <w:r>
        <w:t xml:space="preserve">”</w:t>
      </w:r>
      <w:r>
        <w:t xml:space="preserve"> </w:t>
      </w:r>
      <w:r>
        <w:t xml:space="preserve">นะ หาชื่อ Python นะ พอเจอชื่อนั้นแล้วก็คลิกเลือกชื่อเสียก่อน คลิกเลือกชื่อ แล้วเลือกที่คำว่า</w:t>
      </w:r>
      <w:r>
        <w:t xml:space="preserve"> </w:t>
      </w:r>
      <w:r>
        <w:t xml:space="preserve">“</w:t>
      </w:r>
      <w:r>
        <w:t xml:space="preserve">ถอนการติดตั้ง</w:t>
      </w:r>
      <w:r>
        <w:t xml:space="preserve">”</w:t>
      </w:r>
      <w:r>
        <w:t xml:space="preserve"> </w:t>
      </w:r>
      <w:r>
        <w:t xml:space="preserve">นะคะ ฝั่งโน่นรอแป๊บหนึ่งนะคะ กำลังถอนการติดตั้งอยู่เหลืออีก 1 ค่ะ เหลืออีก 1 คน ใกล้เสร็จแล้ว ๆ กดอะไรผิดนะ ดูนะคะ วิชาที่เราจะเรียนเทอมนี้มันจะสืบเนื่องต่อจากเทอมที่แล้ว แต่เทอมที่แล้วเราไม่ได้เข้าแล็บเลย เทอมนี้นะคะ เป็นชื่อวิชา ก็คือการเขียนโปรแกรม เราจะต้องเขียนโปรแกรมนะคะ โปรแกรมที่จะมาเขียนเพื่อที่จะไม่น่าเบื่อ ก็เลยจะพาเขียนเกมเสียเลยนะคะ ทีนี้ในการเขียนเกมนี่มันก็แยกออกได้เป็น… คือ อันนี้แบ่งตามแนวคิดนะคะ ในการเขียนเกมนี่ ก็คือได้ 2 แบบ ก็คือเขียนเกมที่เป็น 2D 2 มิตินะคะ 2D ก็คือ 2 Dimension แบบ 2 มิติกับ 3D แบบ 3 มิติ เกม 2 มิติ กับ 3 มิติ ต่างกันอย่างไร ให้นึกถึง เกม 2 มิติมันจะเป็นเกมที่เรามองน่ะ มันจะเห็นรูปด้านเดียวด้านข้างน่ะ เหมือนในการ์ตูนนะ ใครเคยอ่านการ์ตูนปังปอนด์บ้าง อ่านจากหนังสือนะ กับใคเคยดูการ์ตูนปังปอนด์ 3D บ้าง เห็นไหม นึกออกนะ นั่นคือความแตกต่างของ 2D กับ 3D นะคะ ก็คือจากเดิมที่เป็นการ์ตูนที่เห็นแต่ด้านข้าง นึกออกนะ ที่เราเห็นจากข้างหน้ามองลงไปน่ะ กับการ์ตูน 3 มิติน่ะ มันจะเห็นได้หลายมุมหน่อย มันจะเหมือนที่เรามองด้วยสายตาเรา เราเห็นคนนี่ เห็นหน้านี่ ก็จะเห็นข้าง ๆ ด้วย อะไรด้วยนะคะ แต่ถ้า 2 มิตินี่ มันจะเห็นแค่ด้านข้าง ด้านหน้าเรา ที่เราจะเห็นนะคะ ก็คือเห็นอยู่ทางด้านเดียวนะคะ เห็นในมุมมองด้านเดียวน่ะ ทีนี้อันดับแรก โปรแกรมที่เราจะต้องใช้ หรือชื่อว่ามันก็คือชื่อโปรแกรมว่า</w:t>
      </w:r>
      <w:r>
        <w:t xml:space="preserve"> </w:t>
      </w:r>
      <w:r>
        <w:t xml:space="preserve">“</w:t>
      </w:r>
      <w:r>
        <w:t xml:space="preserve">Python Pyton นะคะ ตอนนี้เด็ก ๆ จะต้องทำอะไรเพิ่ม เปิด เปิด Chrome Google Chorme เปิด Chrome ขึ้นมาด้วยนะคะ แล้วพิมพ์ แล้วให้พิมพ์นะ www.python.org ที่ Google Cgrome ที่ช่อง address ให้เราพิมพ์เลย www. www.python.org แล้วกด Enter เปิดอันนี้สิลูก อ๋อ หาให้เจอแล้วลบออกนะคะ เข้าไปที่เว็บไซต์เข้าเสียก่อนนะคะ มันคือตัว Python ที่เราจะใช้นะคะ ตัวที่ 1 และอีก 1 ตัวนะคะ อย่าเพิ่งค้นนะ บอกไว้ก่อน อีกตัวหนึ่งมันจะชื่อว่า Pygame มันก็คือเป็นสำหรับเขียน Code ที่ใช้สร้างเกม เพราะอะไร Pygame ใน Pygame มันจะมี Lbraryให้นึกถึงในห้องสมุดมันจะเก็บความรู้ของเราในรูปแบบหนังสือใช่ไหมคะ แต่ห้องสมุดของโปรแกรมเมอร์มันจะเก็บโค้ดนึกออกนะ เก็บโค้ดที่ใช้ในการสร้างเกมนั่นเอง คือ บางตัวนี่ เราไม่ต้องไปเขียน ถ้าเป็นสมัย เรียนสมัยแรก ๆ ที่การเขียนโปรแกรมจะเขียนผ่าน Dos นี่ทุกอย่างจะต้องเขียนเองหมดนึกออกนะคะ สร้างโค้ดขึ้นมาเองหมดนะคะ แต่เดี๋ยวนี้ การเขียนโปรแกรมยุคใหม่นี่ มันจะมีไลบรารีที่เก็บโค้ดหรือคำสั่งบางอย่างที่เขาสร้างไว้แล้วนี่ เอามาใช้งานได้แล้วนะคะ เพราะฉะนั้น Pygame ก็เป็นอีกตัวหนึ่งที่เราจะใช้นะคะ จดไว้ก่อนก็ได้ แม่จะได้ไม่ต้องย้อนลไสด์มานะคะ จดคำว่า</w:t>
      </w:r>
      <w:r>
        <w:t xml:space="preserve">”</w:t>
      </w:r>
      <w:r>
        <w:t xml:space="preserve">www.pygame.org จดของตัวเองไว้ เพราะเดี๋ยวจะให้ค้นตัวนี้ด้วยนะคะ ให้จดลงไว้ ตอนนี้เรามี 2 โปรแกรมแล้วนะ ยังไม่พอ ยังมีอีกโปรแกรมหนึ่ง ใครไม่จดก็ถ่ายรูปเอา ดูอีก 1 โปรแกรมนะคะ ที่เราจะใช้ มันชื่อว่า</w:t>
      </w:r>
      <w:r>
        <w:t xml:space="preserve"> </w:t>
      </w:r>
      <w:r>
        <w:t xml:space="preserve">“</w:t>
      </w:r>
      <w:r>
        <w:t xml:space="preserve">Sublime Text หรือเรียกแบบไว ๆ Sublime Sublime นะคะ Sublime Text นี่ มันจะเป็นโปรแกรมที่ช่วยในการเขียนโค้ด ก็คือเมื่อเราพิมพ์โค้ดไปแค่ตัว 2 ตัว มันจะมีโค้ดขึ้นมาให้เราเลือก จะเขียนไม่นึกออกนะจะทำให้เราไม่พิมพ์โค้ดไม่ผิดนั่นเอง ก็คือมันก็จะมีเหมือนคำค้นให้แล้วพอเราพิมพ์ขึ้นไปมันจะขึ้นโค้ดตัวนั้นขึ้นมา แล้วเราก็เลือกใช้โค้ดตัวนั้นได้ มันป้องกันการที่เราพิมพ์โค้ดผิด แล้วก็ทำให้เราพิมพ์ Code ให้เร็วขึ้นด้วย เพราะว่าจะมีตัวช่วยตัวนี้นะคะ ตัวที่ 3 นี่คือ 3 ตัวนี้ ที่เราจะได้เรียนอย่างแน่นอน เทอมที่แล้วเราบอกตัวที่ 4 เราจะพาทำ Panda 3D เรายังไม่ได้ทำเลย เราเข้าแล็บไม่ได้นะคะ Panda 3D ในส่วนของ Panda 3D มันจะเป็นโปรแกรมที่ใช้ทำเกมแบบ 3D ไง เพราะตัว Panda 3D มันจะสร้างไอ้ตัวเกมของเราน่ะ ตัววัตถุต่าง ๆ ตัว Object ต่าง ๆ ให้เป็น 3D นะคะ ก็เลยต้องใช้ตัวช่วยตัวนี้นะคะ ตัวนี้ตอนใช้นี่ไปอยู่ท้าย ๆ ดูก่อน เพราะตอนนี้คลัสเตอร์ของราชภัฏกำลังจะแตกอีกแล้ว เดี๋ยวกลัวเขาไม่ให้มาใช้แล็บอีกนะคะ จะมีปัญหาอยู่ เพราะผลตรวจของนักศึกษาวิทยาศาสตร์นั่นก็เห็นคณะวิทย์ฯ ก็ประกาศให้ไปพ่นฆ่าเชื้อที่ตึก 6 ของเราอยู่ตึกนี้ ไม่อย่างนั้นตึก 5 ก็ปิดไปแล้วนะคะ วิทย์ฯ ทั่วไป ติดไปคนหนึ่งนะคะ นะคะ เพราะฉะนั้น เราก็ภาวนาอย่าให้ใครติดอีกแล้วกันไม่อย่างนั้นเราจะเข้าใช้ตึกไม่ได้อีก ก่อนอื่นเราต้องรู้จักโปรแกรมที่เราจะใช้ก่อน ตัวแรก คือ Pygame Python เรารู้จักไปแล้วมันเป็นภาษานะคะ ภาษาที่เราจะใช้เขียน แต่ตัวโปรแกรมที่เราจะใช้เขียนเกมนี่ มันชื่อว่า</w:t>
      </w:r>
      <w:r>
        <w:t xml:space="preserve">”</w:t>
      </w:r>
      <w:r>
        <w:t xml:space="preserve">Pygame" นะคะ ก็คือตัวนี้ Pyton ก็คืองูแล้ว Pygame โลโกเขาก็เลยเป็นมีน้องงูเลื้อยมานะคะ นี่เขาบอกไว้ว่า Pygame ของเรานี่นะคะ มันเป็น Libary ใช่ไเราใช้ Pygame ในการที่จะใช้พัฒนาหรือสร้างนั่นเอง พัฒนาเกมหรือสร้างนะคะ แต่พัฒนาได้แค่ ถ้าใช้ Pygame จะพัฒนาได้แค่เกมที่เป็น 2 มิติ 3 มิติจะใช้ไม่ได้ นะคะ และมันจะใช้คู่กับภาษา Python ของเรานั่นเองนะคะ ซึ่งเราจะต้องติดตั้ง Pygame นี้ที่ชื่อจาก Pygame.org นี่เองนะคะ ตัวต่อมา เมื่อกี้เราบอกแล้วของเรามี 3 ตัวใช่ไหมคะ Python รู้แล้ว หรือโค้ดที่เราจะใช้เขียนนะคะ ส่วนตัวที่ 2 Sublime Text ที่เป็นรูปตัว S สีส้ม ๆ นี่ ตัว S สีส้ม ๆ นี่ Sublime Text นี่ล่ะครับ ก็คือเป็นโปรแกรมในประเภทที่เรียกว่า</w:t>
      </w:r>
      <w:r>
        <w:t xml:space="preserve"> </w:t>
      </w:r>
      <w:r>
        <w:t xml:space="preserve">“</w:t>
      </w:r>
      <w:r>
        <w:t xml:space="preserve">Text Editor ถ้าแปลตามตัว Text Editor ก็คือใช้สำหรับแก้ไขข้อความนะคะ แต่ Sublime Text เราไม่ได้เอามาไว้แก้ไขข้อความนะ เราจะใช้เพื่อการเขียนโปรแกรมหรือเขียน Sorนั่นเองนะคะ เห็นไหมคะ เขาบอกว่าSublime Text นี่ สามารถเอาไปใช้เขียนโปรแกรมภาษาอื่น ๆ ได้ เช่น C, C++}C# นะคะ HTML, php หรือ Java อะไรพวกนี้เห็นไหมคะ ก็คือถ้าใครเป็นโปรแกรมเมอร์ จะต้องรู้จัก Sublime Textอย่างนั้นเถอะนะคะ ต้องเอามาใช้นะคะ เหมือนถ้าเขียนโปรแกรมบนอุปกรณ์เคลื่อนที่ ก็จะใช้ Sublime Text นะคะ แต่เดี๋ยวนี้มีของมี Andriod Studio นะคะ เข้ามาแข่ง รุ่นแรก ๆ นี่ใช้ Sublime Text เหมือนกันนะคะ สมัยแรก ๆ ก็จะใช้ Sublime Text เขียนก็คือ Sublime Text มันจะรองรับ มันจะเป็น Text Editor ที่รองรับการเขียนText Editor ที่รองรับการเขียนภาษานะคะ เหมือนที่บอกไปนะคะ ส่วน PANDA3D นะคะ ส่วนตัวของ PANDA3D นี่ เราบอกไว้แล้ว ชื่อก็บอกอยู่แล้ว 3D ก็คือ 3 มิติ หรือ 3 Dimension Panda 3D  ใช้สร้างนะคะ ใช้สร้างงานหรือเกมที่เป็นประเภท 3 มิติ นะคะ มันจะมีไลบรารีเหมือน Pygame นั่นล่ะนะคะ แต่ลักษณะ Liberi ของมันจะเกี่ยวกับ ส่วนใหญ่นะคะ ที่โปรแกรม ที่เอาใช้สอนในวันนี้ โดยรวมแล้วทุกตัวมันจะเป็นโปรแกรมแบบ Open-Source นะคะ แล้วก็เป็นโปรแกรมที่เมื่อถ้าเราทำโปรแกรม เอาอัปฯ ขึ้นไคนอื่นสามารถมาเหมือนมาช่วยกันสร้าง ช่วยพัฒนาโปรแกรมที่เป็นลักษณะ Open-Source นี่ เราจะเริ่มเข้าสู่กระบวนการติดตั้งโปรแกรมแล้วนะคะ อันดับแรกนี่ เราจะต้องติดตั้งโปรแกรมลงไปก่อน เพราะถ้าไม่ติดตั้ง คือ เครื่องคอมพิวเตอร์ปกตินี่มันจะมีโปรแกรมพื้นฐานอยู่แค่ 1 ตัวปฏิบัติการ Wiนะ พื้นฐานนะคะ กับตระกูล Microsoft Office ที่มีอยู่มา ส่วนโปรแกรมอื่น ๆ ที่ถ้าเราต้องการจะเอามาใช้นี่ เราต้องทำการติดตั้งมันเหมือน Python เราจะใช้ก็ต้องติดตั้งเขาด้วยนะคะ ตัวที่ 1 เลย คือ Python เด็ก ๆ เปิด Google Chrome แล้วใช่หรือเปล่า ให้เด็ก ๆ พิมพ์คำว่า</w:t>
      </w:r>
      <w:r>
        <w:t xml:space="preserve">”</w:t>
      </w:r>
      <w:r>
        <w:t xml:space="preserve">Python" ใช่ไหมคะ แล้วกด Enter พิมพ์แค่ Python แล้วกด Enter นะคะ ก่อนอื่นเด็ก ๆ จะต้องเปิดโปรแกรมที่ชื่อว่า Chrome ขึ้นมาก่อน แล้วในช่องนี้ให้เราพิมพ์นะคะ P-y-t-h- house ม้า o-n แล้วกด Enter 1 ครั้ง เด็ก ๆ จะเห็น ลืมสิ้นสุดการนำเสนอ เดี๋ยวนะ แป๊บหนึ่งนะครับ ๆ ขอเราสิ้นสุดก่อน เดี๋ยวเด็ก ๆ จะไม่เห็นหน้าที่เราแชร์ Plot หน้าไว้หรือ มันไม่ขึ้นหน้าไอ้นี่แม่น่ะ เดี๋ยวแป๊บหนึ่งนะคะ หน้ายังไม่ขึ้นน่ะ นั่นล่ะ ๆ เด็ก ๆ รอแป๊บหนึ่งนะ ผ เลือกจอ ลองดูสิ เลือกจอที่เป็นไอ้นี่นะคะ ไม่ได้ใช้ห้องนี้นาน มันยังไม่ไปสลับไปหน้า Chrome ให้ มันขึ้นให้แต่หน้าที่โชว์ PowerPoint หน้าปกติไม่ขึ้นนะคะ เมื่อกี้เราบอกว่าให้เปิด Chrome ใช่หรือเปล่า แล้วกด Enter นะ เมื่อกดไปแล้วมันจะเข้าไปที่หน้าต่างนี้ หน้าเว็บฯ จะขึ้นอย่างนี้นะคะ ให้เด็ก ๆ คลิกไปที่ Welcome to python.org เห็นไหม ตัวแรกน่ะ ตัวที่มันขึ้นว่า Wellcome to python.org ถ้าคลิกแล้ว เดี๋ยวนะคะ แป๊บหนึ่ง ขึ้นหน้านี้หรือเปล่า มาที่หน้านี้กันไหมคะ มันต้องเข้ามาที่หน้า ถ้าเด็ก ๆ เลือก Python.org มันจะเข้ามาที่หน้า Python.org ใช่ไหม แล้วให้คลิกที่เมนู</w:t>
      </w:r>
      <w:r>
        <w:t xml:space="preserve"> </w:t>
      </w:r>
      <w:r>
        <w:t xml:space="preserve">“</w:t>
      </w:r>
      <w:r>
        <w:t xml:space="preserve">ดาวน์โหลด</w:t>
      </w:r>
      <w:r>
        <w:t xml:space="preserve">”</w:t>
      </w:r>
      <w:r>
        <w:t xml:space="preserve"> </w:t>
      </w:r>
      <w:r>
        <w:t xml:space="preserve">เลือกอัน… เดี๋ยวก่อนจะดูว่าของเราเวอร์ชันไหน ตอนนี้เวอร์ชันปัจจุบันสุดคืออะไรนี่ เครื่องอื่นล่ะ โอเคนะคะ ก็คือพอคลิกเข้ามาที่ Downloads มันจะบอกว่าให้ Download for Windows แล้วมันก็จะขึ้น Python แล้วก็ตามด้วย Version ในสไลด์ที่ 2 ขึ้น 3-9 เครื่องเด็ก ๆ เป็น 3.10 ใช่ไหม เพราะฉะนั้น เราจะเอาตามเวอร์ชั่นี้ล่ะ ล่าสุดนะคะ เดี๋ยวก่อนอื่นสลับไปหน้า… มันเลยจะตัดดูไม่ได้ไม่ใช่อะไร ตอนทำเสร็จช่วยดูเครื่องอื่น ทำให้เสร็จ ลง Sublime อะไรให้เรียบร้อย ให้ดูนะคะ การแสดงผล พอมันคลิกตรงนั้นน่ะ มันจะมีดาวน์โหลดไฟล์ขึ้นมาอยู่ที่ตรงนี้เราน่ะ เดี๋ยวเราก็ต้องรอจนกว่าไฟล์มันมันจะดาวน์โหลดเสร็จก่อน พอดีเครื่องแม่ยังไม่ได้กดโหลดนะ มันก็เลยไม่ขึ้น แต่เครื่องเด็ก ๆ น่ะ ถ้ามันเสร็จมันจะขึ้น … เรียบร้อย ให้ดูที่มุมถ้าเสร็จแล้วก็คลิกให้ Double Click นะคะ เพื่อติดตั้งโปรแกรมต่อเลยนะคะ ไม่เป็นไรใช้ไอ้นี่ไปก่อน ถ้าใครโหลดเสร็จนะคะ ก็ให้กดที่ไฟล์ที่เราโหลดมานะคะ เพื่อทำการติดตั้งโปรแกรมไปก่อนนะคะ นี่ ตอนให้ติดตั้งมันจะขึ้นอย่างนี้มา แล้วมันจะมี เดี๋ยวจะได้ถอน มันจะมีบอกว่า Install Luncher ใช่ไหมคะ แล้วก็ to patch มันจะมีให้เลือกว่าให้ Add Python นี่ไปใช่ Patch เหมือนกับเส้นทางน่ะค่ะ กำหนดเส้นทางให้มัน เพราะตอน Install มันจะมีให้คลิก… ไปเสียแล้ว ถ้าใคร Install แล้วก็รอจนดาวน์โหลดเสร็จ เดี๋ยวเราก็จะไป Install ของเราบ้าง ใครที่เสร็จแล้วรอก่อนนะ เพราะแม่ยังไม่ได้โหลดเลยนะ ต้องรอแป๊บหนึ่งนะ ตอนนี้ของ… ส่วนใครที่ Install เสร็จแล้ว ให้… ลืมกด Tool Pad ใช่ไหม เพราะฉะนั้น ใครที่ไม่ได้กดอะไรนะ To Patch น่ะ ทำเหมือนเดิมนะ ขึ้นตอนแรกเลย Uninstall ก่อน มุกได้กดหรือเปล่า ถ้าไม่ได้กดมุกต้อง Uninstall ออกก่อน แล้วลงใหม่ โอเคนะคะ โอเค เพราะไม่อย่างนั้นเดี๋ยวพอเวลาที่ไปเรียกใช้น่ะค่ะ ไปเรียกใช้โปรแกรมมันจะหาไม่เจอไง ถ้าไม่เลือก Two Pad ที่บอกเมื่อกี้นะคะ ใช่ ๆ ๆ ถ้าใครที่เลื่อด to Patch แล้วนะคะ Install เลย แล้วเดี๋ยวเราจะไปขึ้นตอนต่อไปได้ ถ้าใครยังไม่เลือก Tool patch ไป Uninstall ออกก่อนแล้วไปเลือกใหม่นะคะ แต่อย่าลืมนะคะ เลือกติ๊กก่อนแล้วค่อยมา Install now นะ ให้สังเกตุตัวเลข มาที่หมายเลข 5 ก่อน แล้วไปที่หมายเลข 6 เห็นไหม เราเรียงลำดับไว้ให้แล้ว ต้องติ๊กก่อน ถึงจะกด Install ได้นะคะ ใครที่ Python เสร็จแล้ว ตัวนี้ 2 Phython เสร็จแล้วที่ตัว 2 Pygame ค่ะ Pygame นะคะ เด็ก ๆ ต้องใช้วิธีพิมพ์ เด็ก ๆ ต้องไปที่เครื่องหมายแว่นขยาย ให้เด็ก ๆ ไปที่แว่นขยาย แล้วกด… แล้วพิมพ์คำว่า</w:t>
      </w:r>
      <w:r>
        <w:t xml:space="preserve"> </w:t>
      </w:r>
      <w:r>
        <w:t xml:space="preserve">“</w:t>
      </w:r>
      <w:r>
        <w:t xml:space="preserve">CMD</w:t>
      </w:r>
      <w:r>
        <w:t xml:space="preserve">”</w:t>
      </w:r>
      <w:r>
        <w:t xml:space="preserve"> </w:t>
      </w:r>
      <w:r>
        <w:t xml:space="preserve">แปลเป็นภาษาไทย คือ พร้อมคำสั่ง หรือ Command Prompt นั่นเองนะคะเด็ก ๆ ถ้าเครื่องใครพิมพ์ CMD แล้วก็คือเปิด Command Promp CMD C แล้วก็ M แล้วก็ D นะคะ แล้วก็ด Doubleclick ที่ตัว Command Promp เราน่ะค่ะ ที่ Command Prompt p-i-p พิมพ์ตามนะคะ P นี่ ๆ วรรคตามนี้เลยลูก พิมพ์ install pygame แล้วกด Enter พิมพ์ตามนะคะ พิมพ์ตามตัวนี้ ต้องพิมพ์ให้ครบนะคะ แล้วกด Enter สังเกตมันจะมีสีขาว ๆ ก็คือเด็ก ๆ ต้องรอจนกว่าไอ้แถบขาว ๆ น่ะ มันก็คือ มันกำลัง Install Pygame ให้เรานะคะ รอจนกว่ามันจะวิ่งเสร็จ คือ เปิดเครื่องแม่ให้ดูไม่ได้น่ะ มันขึ้นว่าอย่างไร พิมพ์ผิดหรือเปล่า ทีนี้ดอมต้องไปดูตัวที่ดอมพิมพ์ ดอมอาจจะพิมพ์ผิด ดอมต้องค่อย ๆ แล้วลองพิมพ์ใหม่ นี่ ๆ ดูดี ๆ pygame มันขึ้นว่าอย่างไรเครื่องใหญ่ แล้ว Install Pygame ลงหรือยัง python ลงหรือยัง เครื่องใหญ่ โอเค ถ้าใคร Install Pygame เสร็จนะคะ ใน command นะ ใน Command Prompt น่ะ ให้เด็ก ๆ เปิด Google Chrome นะคะ แล้วพิมพ์ Sublime S-u-b-l-i-m-e เพราะเราจะเริ่มการ Install Sublime s-u-b-l-i-m-e นะ เปิด Chrome นะลูก เปิด Chrome นะคะ Sublime อันนี้ Sublime ต้องไปเปิดใน Chrome lime เลมอนน่ะ เปิด Chrome นะ sublime อยู่ที่ Chrome นะลูก มันจะขึ้นหน้าต่างนี้มา เห็นไหม ให้เลือกที่อยู่ใต้คำว่า</w:t>
      </w:r>
      <w:r>
        <w:t xml:space="preserve"> </w:t>
      </w:r>
      <w:r>
        <w:t xml:space="preserve">“</w:t>
      </w:r>
      <w:r>
        <w:t xml:space="preserve">sublime text</w:t>
      </w:r>
      <w:r>
        <w:t xml:space="preserve">”</w:t>
      </w:r>
      <w:r>
        <w:t xml:space="preserve"> </w:t>
      </w:r>
      <w:r>
        <w:t xml:space="preserve">ข้างล่างแล้วคลิกที่ดาวน์โหลดน่ะ นะ พอมันขึ้นหน้าคำว่า Sublime Text Text Editing ให้คลิกที่เมนูดาวน์โหลดเขาน่ะ คลิกที่ลิงก์ Download เขา เมื่อตอนคลิกที่ดาวน์โหลดนะคะ Double Click ที่ Downloads มันจะมาที่หน้านี้ หน้าดาวน์โหลดนะ ให้เด็ก ๆ เช็กว่า Windows ของเราเป็น Windows แบบไหน แล้วก็เลือก Portable ทีนี้ดูอย่างไร Windows กี่บิท มันจะมี 34 ใช่ไหม 38 กับ 64 มั่วแล้ว 32 กับ 64 จะบอก 68 32 กับ 68 เราคลิกที่นี่ แป๊บหนึ่ง ก็คือเด็ก ๆ จะต้องคลิกที่ Disk PC เราน่ะ แล้วคลิกขวาเลือก Properties หรือคุณสมบัติ มันจะขึ้นบอกว่า Windows เราเป็น 64 bit หรือ 32 bit โอเคไหมลูก รู้วิธีเช็กไหม เวลาเราจะเช็กคอมพิวเตอร์เรา ว่ามียังไม่เจอ เจอไหม หรือลอง… Disk PC ค่ะ Disk PC หรือ My Computer คือ แต่ละเครื่องมันจะไม่เหมือนกัน บางรุ่นมันก็จะใช้ Disk PC นะ ถ้าเป็นภาษาไทยก็เครื่องคอมของฉันอะไรสักอย่างนั่นล่ะ เห็นไหม เห็นหรือยัง เห็น Disk PC กันหรือยังคะ ก็คือเราจะต้องไปเลือกตามนึกออกนะ เด็ก ๆ จะต้องเลือกตาม Windows ของตัวเองน่ะค่ะ ถ้าใคร 32 ก็ต้องคลิกที่ 32 ถ้าใคร 64 ก็คลิกที่ 64 คือ ตอนนี้เด็ก ๆ จะต้องเช็กคอมพิวเตอร์ของแต่ละคน เพราะในห้องเดียวกันนี่ คอมพิวเตอร์ก็ไม่ได้เหมือนกันนะ เพราะฉะนั้น ต้องเช็กเครื่องใครเครื่องมันนะคะ เจอไหม เจอหรือยัง ย่อลงลูก ย่อหน้าต่างลง … ดอมดูให้เครื่องอื่นด้วยนะ เจอหรือยัง อย่างนี่ พาเพื่อนดูด้วย ๆ คลิกที่ This PC นะคะ แม่บอกน่ะ This Pc หรือ เดี๋ยวมันยังโหลดไม่เสร็จหรือเปล่า ลบก่อน อย่างนั้นต้องรอก่อน ยัง Install Python ไม่เสร็จ เปิด Sublime Text ด้วย เดี๋ยวเช็กก่อน เช็ก Pc ของตัวเองก่อน คุณสมบัติ คุณสมบัติ นี่วิธีดู เห็นหรือเปล่า อยู่แถว ๆ นี้ล่ะ แม่ไม่ได้ใส่แว่น นึกออกนะ เพราะฉะนั้น ตอนโหลด เลือกนะคะ เลือกโหลด Sublime ให้ดูที่ด้านหลังว่า Windows เป็นอะไร นึกออกนะ ถ้า Windows เฉย ๆ นั่นก็คือ 32 นึกออกนะคะ ถ้า Windows 64 bit มันจะมี 64 ต่อท้าย ถ้าของใคร 32 มันจะไม่ขึ้น 32 แต่มันหมายถึงตัวที่เป็น Windows เฉย ๆ เข้าใจนะ เราก็ต้องคลิกที่ Windows เฉย ๆ นะคะ Windows เปล่า ๆ ที่ไม่มีบอกอะไร ถ้าเครื่องใคร 64 ก็คลิกที่ Windows 64 มุกดูให้มิ้นมันด้วย ว่าใช้ Windows ไหนดูให้แม่ด้วยนะคะ ต้องคลิกเลือกให้ถูกอันนะ เพราะมันจะรองรับไม่เหมือนกัน เดี๋ยวเราก็จะเช็กเครื่องเราด้วย นะคะ ต้องเช็กก่อนนะคะ ว่าเครื่องตัวเองเป็นแบบไหนแล้วคลิกที่ ใช่ ๆ ๆ ก็ปิด Command prompt ได้ คือตำแหน่งที่เราจะดาวน์โหลดนี่ ให้เราคลิกที่ Portable Version นะคะ นี่พอไฟล์ที่เราโหลดเสร็จก็ Doubleclick นะคะ นะคะ มันจะเป็นไฟลแบบ .zip มา ไฟล์ Zip ก็คือไฟล์ที่โดนบีบ เพราะฉะนั้น ตอนที่ทำการแตกไฟล์ คลิกคำว่า</w:t>
      </w:r>
      <w:r>
        <w:t xml:space="preserve"> </w:t>
      </w:r>
      <w:r>
        <w:t xml:space="preserve">“</w:t>
      </w:r>
      <w:r>
        <w:t xml:space="preserve">Click Extract File คลิกไฟล์นั้นคลิกขวาค่ะ เลือกไฟล์นั้น แล้วคลิกขวา โอเคไหม ทำเป็นหรือเปล่า ยิ้ม ๆ ยิ้ม ๆ ถ้าใครไม่รู้นะคะ ให้เด็ก ๆ ดูกระเป๋าสีเหลือง ๆ ที่เรียกว่า</w:t>
      </w:r>
      <w:r>
        <w:t xml:space="preserve">”</w:t>
      </w:r>
      <w:r>
        <w:t xml:space="preserve">โฟลเดอร์" โดยปกติ ไฟล์ที่เราโหลดมา มันจะอยู่นี่ พอคลิกไปที่โฟล์เดอร์ ให้หาคำว่า</w:t>
      </w:r>
      <w:r>
        <w:t xml:space="preserve"> </w:t>
      </w:r>
      <w:r>
        <w:t xml:space="preserve">“</w:t>
      </w:r>
      <w:r>
        <w:t xml:space="preserve">Download</w:t>
      </w:r>
      <w:r>
        <w:t xml:space="preserve">”</w:t>
      </w:r>
      <w:r>
        <w:t xml:space="preserve"> </w:t>
      </w:r>
      <w:r>
        <w:t xml:space="preserve">ให้ไปที่หน้าต่างนะคะ หน้าต่างโฟลเดอร์ แล้วหา Downloads พอแจแล้ว ไฟล์ที่ชื่อ Sublime ของเรา พอเจอไฟล์เราแล้วนั้นแล้วให้คลิกขวา มันก็จะขึ้น Pop up มาแล้วให้เด็ก ๆ คลิก Extract File พอคลิก Extract files แล้วจะเป็นอย่างไร เดี๋ยวให้ดูนะคะ ให้เลือก Local Disk C น่ะ ที่มี C Colon น่ะ ที่มี Disk C: น่ะ โอเคไหม คลิกตำแหน่งนั้นแล้วกด OK คลิก OK ได้เลยค่ะ Yes to All เลย Yes to all ได้ไหม ทั้งหมด ดูให้เพื่อนด้วย โอเคนะ น่าจะเสร็จแล้ว Sublime Local Disk เลือกเอาติดตั้งไว้ที่ กด</w:t>
      </w:r>
      <w:r>
        <w:t xml:space="preserve"> </w:t>
      </w:r>
      <w:r>
        <w:t xml:space="preserve">“</w:t>
      </w:r>
      <w:r>
        <w:t xml:space="preserve">ตกลง</w:t>
      </w:r>
      <w:r>
        <w:t xml:space="preserve">”</w:t>
      </w:r>
      <w:r>
        <w:t xml:space="preserve"> </w:t>
      </w:r>
      <w:r>
        <w:t xml:space="preserve">อันไหนที่โหลดเสร็จแล้วก็ปิดนะคะ จะไม่เยอะ ไม่ลก แล้วอย่างไร ให้เด็ก ๆ ไปที่ Local Disk เราว่ามัน Sublime อยู่ไหม เปิดกระเป๋าสีเหลืองก็ได้นะคะ เปิดที่กระเป๋าสีเหลืองเราน่ะ แล้วก็เลือก Local Disk เราน่ะ นึกออกนะ มันจะอยู่ตรง</w:t>
      </w:r>
      <w:r>
        <w:t xml:space="preserve"> </w:t>
      </w:r>
      <w:r>
        <w:t xml:space="preserve">“</w:t>
      </w:r>
      <w:r>
        <w:t xml:space="preserve">พีซีเครื่องนี้</w:t>
      </w:r>
      <w:r>
        <w:t xml:space="preserve">”</w:t>
      </w:r>
      <w:r>
        <w:t xml:space="preserve"> </w:t>
      </w:r>
      <w:r>
        <w:t xml:space="preserve">แล้วก็ ดับเบิลคลิกที่โปรแกรม Sublime Text เราน่ะ ถ้าใครเปิดนะคะ ติดตั้งเสร็จมันจะมีไฟล์นั้น แล้วพอคลิกเปิด มันก็จะเปิดหน้าต่างโปรแกรมที่มันมี Sublime ขึ้นมา ขึ้นไหม ตอนนี้เรากำลังรอบุคคลอื่นที่ยังไม่เสร็จนะคะ มันจะขึ้นหน้าต่างมาอย่างนี้นะ ขึ้นไหม ขึ้นหรือยัง โอเคนะคะ ก็จะมี 3 ตัวนี้ วันนี้ที่เราจะโหลด แล้วใครที่ Sublime ได้แล้วสังเกตมันจะมี Logo ที่เป็นรูปตัว S สีส้ม ๆ ทีนี้เด็ก ๆ จะต้องจำ ถ้าแม่บอกว่าให้เปิด Sublime จำได้หรือเปล่า Sublime อยู่ที่ไหนคะ อยู่ที่ Dirve อะไร Drive C ใช่ไหมคะ เพราะฉะนั้น เราจะต้องไปที่ Disk C: แล้วเปิด Sublime ขึ้นมานะคะ เพราะฉะนั้น ต้องจำให้ได้ก่อนว่า Sublime มันอยู่ที่ไหนนะคะ สำหรับใครที่ขึ้นหน้าต่าง Sublime สีดำ ๆ แล้ว ให้คลิกเมนูที่ชื่อว่า</w:t>
      </w:r>
      <w:r>
        <w:t xml:space="preserve"> </w:t>
      </w:r>
      <w:r>
        <w:t xml:space="preserve">“</w:t>
      </w:r>
      <w:r>
        <w:t xml:space="preserve">File</w:t>
      </w:r>
      <w:r>
        <w:t xml:space="preserve">”</w:t>
      </w:r>
      <w:r>
        <w:t xml:space="preserve"> </w:t>
      </w:r>
      <w:r>
        <w:t xml:space="preserve">เมนูแรกเลย เมนูที่ 1 แล้วก็คลิกที่คำว่า</w:t>
      </w:r>
      <w:r>
        <w:t xml:space="preserve"> </w:t>
      </w:r>
      <w:r>
        <w:t xml:space="preserve">“</w:t>
      </w:r>
      <w:r>
        <w:t xml:space="preserve">New File</w:t>
      </w:r>
      <w:r>
        <w:t xml:space="preserve">”</w:t>
      </w:r>
      <w:r>
        <w:t xml:space="preserve"> </w:t>
      </w:r>
      <w:r>
        <w:t xml:space="preserve">นะ พอไปที่ File น่ะค่ะ ไปที่เมนูคำว่า</w:t>
      </w:r>
      <w:r>
        <w:t xml:space="preserve"> </w:t>
      </w:r>
      <w:r>
        <w:t xml:space="preserve">“</w:t>
      </w:r>
      <w:r>
        <w:t xml:space="preserve">File</w:t>
      </w:r>
      <w:r>
        <w:t xml:space="preserve">”</w:t>
      </w:r>
      <w:r>
        <w:t xml:space="preserve"> </w:t>
      </w:r>
      <w:r>
        <w:t xml:space="preserve">คลิกเลพอใครคลิก New File มันจะมีหน้าต่างขึ้นมาแล้วมี UnTitle อยู่ตรงหัวน่ะเห็นไหม นั่นก็คือไฟล์ใหม่ ชื่อ Untitled หมายถึงมันสร้างไฟล์ใหม่ขึ้นมาแต่เรายังไม่ตั้งชื่อให้มันนึกออกนะ โปรแกรมมันก็จะ โปรแกรมมันก็จะตั้งชื่อให้ว่า Untitle นะคะ โอเคนะ คลิก File ]^dคลิก File ก่อน ทำตามเครื่องใหญ่ก่อน เดี๋ยวเครื่องเล็กค่อยไปทำทีหลัง แล้วก็คลิป New File ครับ เอ็มนี่มือไวแท้ ๆ เดี๋ยวจะตีมือเจ้าเอ็ม ไวตลอด ปิดไป ๆ ลบก็ได้ ต้องรีบใส่แว่นไหมนี่ เห็นไหมคะ บอกแล้ว มันจะได้ไฟล์ที่ชื่อ Untitled ขึ้นมา ก็คือตัวโปรแกรมมันจะสร้างไฟล์ให้ แล้วให้ชื่อว่า Untitled นะคะ ก่อนอื่นนี่พอเราได้ File ใหม่เสร็จ ขึ้นตอนนี้เด็ก ๆ จะต้องจำนะคะ ตั้งแต่เปิดไฟล์นึกออกนะ แล้วก็ New File แล้วพอได้ Untitled มา ก็จะมาที่เราจะต้องไปเปิดที่… คลิกที่ เมนู File อีก 1 ครั้ง แล้วก็คลิก Save คลิก File 1 ครั้งนะคะ แล้วคลิกที่ Save นี่ มันจะขึ้น มันจะขึ้นอย่างนี้ขึ้นมาใช่ไหม แล้วเราก็สร้าง Folสำหรับเก็บไฟล์ที่เราจะเขียนโปรแกรมนี้เห็นไหม เพราะฉะนั้น ครั้งหน้ามา เวลาเปิดเราจะได้รู้ พอขึ้นหน้าต่างนี้มาปุ๊บนะคะ เด็ก ๆ เลือก C Disk C นะคะ คลิกเลือก Dirve C แล้วคลิก New Folder ที่อยู่ด้านบน ก็คือเราจะสร้างโฟลเดอร์ไว้เก็บโปรแกรมที่เราจะเขียนตัวนี้ไว้ โอเคไหมตอนนี้ถึงขั้นตอนที่ 24 อยู่นะ Disk C เลือก Filder ใหม่ หรือ New folder นะคะ ตรงในช่องนี้พิมพ์อะไร ให้พิมพ์ชื่อ ชื่อตัวเองน่ะ ชื่อของตัวเอง ให้ชื่อ… ชื่อเล่นก็ได้ จะได้สั้น ๆ ชื่อเล่นแล้วก็ ให้พิมพ์ชื่อเล่นแล้วตามด้วยรหัส 3 ตัวของเราน่ะ รหัส 3 ตัว ท้าย 201 นึกออกนะรหัสประจำตัวนักศึกษาของเด็ก ๆ น่ะ นึกออกนะคะ ชื่อเล่น แล้วก็ตามด้วยเลขรหัสประจำตัวนักศึกษา โอเคไหม พอได้ชื่อเล่น แล้วก็พิมพ์คำว่า</w:t>
      </w:r>
      <w:r>
        <w:t xml:space="preserve"> </w:t>
      </w:r>
      <w:r>
        <w:t xml:space="preserve">“</w:t>
      </w:r>
      <w:r>
        <w:t xml:space="preserve">Game</w:t>
      </w:r>
      <w:r>
        <w:t xml:space="preserve">”</w:t>
      </w:r>
      <w:r>
        <w:t xml:space="preserve"> </w:t>
      </w:r>
      <w:r>
        <w:t xml:space="preserve">ตัวใหญ่ลงไป G-A-M-E-S ก็คือโฟลเดอร์นี้เราไว้สำหรับเก็บงานที่เราทำเกมของเรานั่นเองนะคะ เข้าใจไหมแล้วก็ตัวพิมพ์ใหญ่นะคะ ชื่อเล่นตัวเอง แล้วก็เลขรหัสตัวเอง แล้วก็คำว่า</w:t>
      </w:r>
      <w:r>
        <w:t xml:space="preserve"> </w:t>
      </w:r>
      <w:r>
        <w:t xml:space="preserve">“</w:t>
      </w:r>
      <w:r>
        <w:t xml:space="preserve">GAMES</w:t>
      </w:r>
      <w:r>
        <w:t xml:space="preserve">”</w:t>
      </w:r>
      <w:r>
        <w:t xml:space="preserve"> </w:t>
      </w:r>
      <w:r>
        <w:t xml:space="preserve">ด้วยตัวพิมพ์ใหญ่ Game แล้วก็เติม s ไปด้วย เพราะเรามีหลายเกมเราจะไม่มีแค่เกมเดียวก็เลยเติม S สิ่งที่จะต้องจำ ก็คือจำว่าตัวเองสร้างโฟลเดอร์ไว้เข้าใจนะ จำให้ได้นะคะ ว่าโฟลเดอร์ที่สร้างตัวนี้อยู่ไหน เพราะทุกครั้งที่เราเปิด Sublime แล้วเราสร้างไฟล์ใหม่เราจะต้องเอาไปเก็บไว้ที่โฟลเดอร์ที่เราสร้างไว้เสมอนะคะ เพราะฉะนั้น อย่าลืมว่าโฟลเดอร์นี้มันอยู่ที่ตรงไหน จำให้ได้ โอเคไหม ก็คือโฟลเดอร์มันจะต้องอยู่ที่ Drive C แล้วก็ไปหาชื่อที่เราตั้งไว้หาให้เจอ เดี๋ยวขอตั้งเครื่องตัวเองก่อน เมื่อสร้างโฟลเดอร์เสร็จแล้วนะ ทีนี้ พอเราเปิดเข้าไปในโฟลเดอร์นั้น เราจะ Save ชื่อแรกตั้งชื่อตามนี้ ตั้งชื่อเหมือนกัน แล้วบอกให้ตั้งเอง พอเวลาแม่เปิด First game เอาแล้ว ไปหา Firหาไม่เจอ เพราะฉะนั้น ตั้งชื่อไฟล์เหมือนแม่เลยนะคะ First game f-i-r-s-t -g-a m-e แล้วอย่าลืม ลืมไม่ได้เด็ดขาด นามสกุล .py จะต้องมีทุกครั้งนะคะ ห้ามลืม ใช่ FirstGame แล้วก็ตามด้วย .py ทุกครั้ง ใช่ ๆ .py เลือกตำแหน่งถูกหรือเปล่า ไหนดอมเขียนว่าอย่างไร เดี๋ยวนะแป๊บหนึ่งสังเกตอย่างไร ชื่อที่อยูjข้างล่างมันเป็น Untitled มันจะต้องเปลี่ยนเป็นิ ชื่อตรงนี้แต่เดิมใช่ไหมคะ ที่มันขึ้นมาเป็น Untitled มันะคะ นี่ที่อยู่บนหน้าต่าง หน้าต่าง Sublime Text เราน่ะ ให้สังเกตว่าชื่อมันตรงหรือยัง เปลี่ยนตามที่เราตั้งแล้ว มันต้องพิมพใส่แว่นได้แล้ว เดี๋ยวเราจะเรียนด้วยกัน ตั้งชื่อเป็น First Game.py หรือยังนี่เชอร์รี่ดูบน เชอร์รี่ไม่ได้ดูหรือ ดูนะคะแล็บ เช็กโปรแกรมของ NECTEC ใหม่หมดเลยนะ อาทิตย์นี้เคลียร์ด้วย แจ้งไว้แล้วนะคะ ให้ปอยมาช่วยกันดูนะ ไม่อย่างนั้นให้เขาอัปเดตโปรแกรมใหม่ดเวย ต้องพิมพ์ตามนี้ให้ครบนะคะ Fist Game ห้ามลืม .py เพราะถ้าไม่ใช้ .py นะคะ จะไปเรียก Libarary Pygame มาใช้ไม่ได้นะคะ เพราะฉะนั้นจะต้องมี .py ทุกครั้งนะคะ เดี๋ยวจะให้ลองเทสต์ Curser จะอยู่ที่ตำแหน่ง บรรทัดที่ 1 ใช่ไหม ก่อนอื่นนะคะ ใน Python เครื่องหมาย # นึกออกนะ ก็คือ Comment ตอนนี้เราจะทำคอมเมนต์ชื่อเกมเรา FisrtGame.py ใช่ไหม ให้เด็ก ๆ พิมพ์เครื่องหมาย # เห็นไหมคะ ตัวอักษรในบรรทัดที่ 1 นะ พิมพ์เลยค่ะ พิมพ์ลงใน พิมพ์ที่หน้า Sublime นะ พิมพ์หน้าโปรแกรม Sublime ของเรานะเด็ก ๆ พิมพ์เลยค่ะ พิมพ์ได้เลย สังเกตใครที่ยังไม่หัดพิมพ์ดีดเห็นไหม ถึงได้บอกว่าทำไมต้องหัดพิมพ์ดีด ท้ายชั่วโมงพอปล่อยเดี๋ยวจะพาหัดพิมพ์ดีดบทที่ 1 ภาษาอังกฤษนะ ใครพิมพ์ไม่ผ่านเกณฑ์จะไม่ให้กลับบ้าน เรา… เราจะใช้ไฟต์บังคับด้วยวิธีการนี้นะคะ ต้องพิมพ์บทที่ 1 ให้ผ่าน จะได้พิมพ์ได้เร็วขึ้นนะคะ เพราะฉะนั้น พิมพ์นะคะ บรรทัดที่ 1 พิมพ์เครื่องหมาย # หรือ Hashtag นะคะ แล้วก็ตามด้วยชื่อไฟล์ที่เรา Save ไว้ก็คือ Firstgame.py ทีนี้ สังเกตที่ แม่มีข้างล่างบอกไว้ ถ้าต้องการเพิ่มขนาดตัวอักษรให้เด็ก ๆ กดปุ่ม Ctrl แล้วก็ตามด้วยเครื่องหมาย + ขนาดตัวอักษรมันจะได้เพิ่มขนาดขึ้น มันอาจจะพิมพ์ออกมาแล้วตัวเล็ก เนื่องจากบางคนมีปัญหาทางสายตา ด้านสายตาเพราะฉะนั้น เราจะเพิ่มขนาดให้เรากดปุ่มนะคะ Control แล้วตามด้วยเครื่องหมายบวก</w:t>
      </w:r>
    </w:p>
    <w:p>
      <w:pPr>
        <w:pStyle w:val="BodyText"/>
      </w:pPr>
      <w:r>
        <w:t xml:space="preserve">(+) ตัวอักษรมันจะใหญ่ขึ้นนะคะ เห็นไหมคะ ถ้าใครใหญ่แล้วใหญ่มากเกินไปก็กดปุ่ม Control แล้วตามด้วยเครื่องหมายลบ</w:t>
      </w:r>
    </w:p>
    <w:p>
      <w:pPr>
        <w:pStyle w:val="BodyText"/>
      </w:pPr>
      <w:r>
        <w:t xml:space="preserve">(-) โอเคนะ เอ็มก็จะได้เห็นชัดขึ้น พี่ตี๋ก็จะได้เห็นตัวอักษรชัดขึ้นนะคะ พิมพ์ เมื่อเราพิมพ์เสร็จนะคะ ในการเขียนโค้ดคอมพิวเตอร์นี่ พอเรากด Enter สังเกต เห็นไหมมันจะขึ้นหมายเลข 2 ขึ้นมา ในบรรทัดที่ 2 คำสั่งที่เด็ก ๆ จะต้องได้ใช้ตลอด ก็คือคำว่า</w:t>
      </w:r>
      <w:r>
        <w:t xml:space="preserve"> </w:t>
      </w:r>
      <w:r>
        <w:t xml:space="preserve">“</w:t>
      </w:r>
      <w:r>
        <w:t xml:space="preserve">Inport</w:t>
      </w:r>
      <w:r>
        <w:t xml:space="preserve">”</w:t>
      </w:r>
      <w:r>
        <w:t xml:space="preserve"> </w:t>
      </w:r>
      <w:r>
        <w:t xml:space="preserve">พิมพ์ Import สังเกม เมื่อพิมพ์เข้าไปใน Sublime พิมพ์ I ปุ๊บ ลองพิมพ์ดู เกิดอะไรขึ้น i แล้วก็ตามด้วยตัว m แม่พิมพ์ถูกไหมนี่ พิมพ์ไปนะคะ พิมพ์จนครบคำว่า Import สีมันจะเปลี่ยนเป็นสีอะไร นั่นก็คือบอกให้รู้ว่านี่ คำสั่งตัวนี้มันเป็น library นะคะ แล้วตามด้วยคำว่า</w:t>
      </w:r>
      <w:r>
        <w:t xml:space="preserve"> </w:t>
      </w:r>
      <w:r>
        <w:t xml:space="preserve">“</w:t>
      </w:r>
      <w:r>
        <w:t xml:space="preserve">Pygame</w:t>
      </w:r>
      <w:r>
        <w:t xml:space="preserve">”</w:t>
      </w:r>
      <w:r>
        <w:t xml:space="preserve"> </w:t>
      </w:r>
      <w:r>
        <w:t xml:space="preserve">ก็คือเราจะไปใช้งานโมดูลใน Pygame ใน library นั่นเองนะคะ วรรคนะคะ สังเกตการพิมพ์ Code ให้ดู มี Code ให้ดู แล้วเวลาพิมพ์มีวรรคก็ต้องวรรค บอกให้วรรคก็ต้องวรรคนะคะ เหมือนแม่บอกดูดี ๆ นะคะ ถ้าพิมพ์ไม่ถูก คำสั่งจะใช้งานไม่ได้นะคะ Import แล้ววรรคแล้วตามด้วย Pygame นะคะ Spacebar ก็คือแป้นยาว ๆ เพื่อวรรคแล้วก็ตามด้วย p-y-g-a-m มันจะต้องเป็นตอนที่เหมือนที่บอกน่ะ ถ้า install แล้วไม่เลือกเหมือนครั้งก่อนที่สอนไอ้พวกนั้นน่ะ บางทีจะต้องได้ลงใหม่ เดี๋ยวต้องไปนั่งดูด้วยนะคะ เสร็จแล้วกด Enter เพื่อไปสู่การเขียน Code ในบรรทัดต่อไป คือ บรรทัดที่ 3 ใช่ไหม ขึ้นหมายเลข 3 มา โค้ดตัวต่อไป Print คำสั่ง print otp-r-i-n-t พิมพ์</w:t>
      </w:r>
      <w:r>
        <w:t xml:space="preserve"> </w:t>
      </w:r>
      <w:r>
        <w:t xml:space="preserve">“</w:t>
      </w:r>
      <w:r>
        <w:t xml:space="preserve">print</w:t>
      </w:r>
      <w:r>
        <w:t xml:space="preserve">”</w:t>
      </w:r>
      <w:r>
        <w:t xml:space="preserve"> </w:t>
      </w:r>
      <w:r>
        <w:t xml:space="preserve">แล้วตามด้วยเครื่องหมายวงเล็บเปิด-ปิด</w:t>
      </w:r>
    </w:p>
    <w:p>
      <w:pPr>
        <w:pStyle w:val="BodyText"/>
      </w:pPr>
      <w:r>
        <w:t xml:space="preserve">() อย่างนี้นะคะ ให้เด็ก ๆ ใส่อย่างนี้ ดูดี ๆ นะ ตอนแรกนี่ ตอนแรกที่เราพิมพ์แค่ print เฉย ๆ นี่ p-r-i-n-t สีข้อความมันจะเป็นสีชมพู พอเราใส่เครื่องหมายวงเล็บเปิด-ปิด มันจะเปลี่ยนเป็นสีฟ้า ทีนี้จะอธิบายคำสั่ง Print ก่อนนะคะ คำสั่ง print ใน Python ก็คือให้แสดงผล แสดงผลอะไร สิ่งที่อยู่ในวงเล็บ คือ สิ่งที่เราต้องการให้มันแสดงจำไว้เลยนะคะ ที่อยากให้แสดง ก็คือแสดงคำว่าสวัสดี เพราะฉะนั้น เมื่อถ้าเป็นข้อความนะคะ ในวงเล็บเราจะต้องใส่เครื่องหมายคำพูด ซึ่งใส่ได้ทั้ง Single Code ซึ่ง Single Code ก็คือไอ้ฟันหนูตัวเดียว กับ Double Quote ก็คือฟันหนู 2 อันนะคะ เพราะฉะนั้น เด็ก ๆ จะเลือกพิมพ์เป็น single quote หรือ Double Code ก็ได้ ในคอมพิวเตอร์เครื่องหมายคำพูดของเขาใช้ 2 ตัวนี้ได้ นึกออกนะ ก็คือ Single Quote ก็ได้ หรือ Double Quote ก็ได้นะคะ เพราะฉะนั้น ในช่องนี้เด็ก ๆ อยากให้เครื่องมันแสดงข้อความอะไร เด็ก ๆ ใส่ลงไปเลย ไม่จำเป็นต้องเป็นสวัสดีก็ได้นะคะ ลองดู ลองพิมพ์ดูนะคะ แต่อย่าลืมเครื่องหมายคำพูดต้องยู่ในเครื่องหมายคำพูด เดี๋ยววันนี้พาลองแค่นี้ก่อน ทีนี้จะรู้ได้อย่างไรว่ามันจะพิมพ์คำนี้ออกมาไหม มันจะมีคำสั่งที่ใช้ในการแสดงผลนะคะ ให้เด็ก ๆ เลือก… มือไปเร็วไปหน่อย ขอโทษ ๆ ให้ไปที่ ให้เด็ก ๆ เมนูด้านบน ไปที่คำว่า</w:t>
      </w:r>
      <w:r>
        <w:t xml:space="preserve"> </w:t>
      </w:r>
      <w:r>
        <w:t xml:space="preserve">“</w:t>
      </w:r>
      <w:r>
        <w:t xml:space="preserve">Tool</w:t>
      </w:r>
      <w:r>
        <w:t xml:space="preserve">”</w:t>
      </w:r>
      <w:r>
        <w:t xml:space="preserve"> </w:t>
      </w:r>
      <w:r>
        <w:t xml:space="preserve">ไปที่คำว่า Tool คลิกที่ Tool 1 ครั้ง แล้วคลิกที่ Build จำ ทีนี้ให้จำ ตรงคำว่า</w:t>
      </w:r>
      <w:r>
        <w:t xml:space="preserve"> </w:t>
      </w:r>
      <w:r>
        <w:t xml:space="preserve">“</w:t>
      </w:r>
      <w:r>
        <w:t xml:space="preserve">Build</w:t>
      </w:r>
      <w:r>
        <w:t xml:space="preserve">”</w:t>
      </w:r>
      <w:r>
        <w:t xml:space="preserve"> </w:t>
      </w:r>
      <w:r>
        <w:t xml:space="preserve">เห็นไหม จะมีคีย์ลัด ก็คือ Control กับเลขอะไรคะ ดูในเครื่องตัวเอง Tool Control อะไร Control กับ B เมื่อเราต้องการทดสอบโปรแกรม ถ้าไม่ต้อง… คือ ถ้าเด็ก ๆ ไม่ต้องมากดเมนู Tool แล้วก็ Build น่ะ ให้เด็ก ๆ กดปุ่ม Control แล้วตามด้วยตัว B คู่กันน่ะ แล้วก็ Ctrl พร้อมกับ B แล้วสังเกตถ้ามัน Run ผลออกมา ข้อความที่เราพิมพ์ไว้ในคำสั่ง Print เห็นไหม จะแสดงอยู่ที่มีกรอบขั้นอยู่นะคะ สังเกตโปรแกรมเราเสร็จเมื่อไรมันจะมีคำว่า Finished เสร็จแล้วน่ะ เสร็จเรียบร้อยแล้ว ลองกดดูสิคะ ลองกดดู ได้ข้อความอะไรขึ้นมา กดเสร็จ แล้วกด Enter อีกที เอาใหม่ Ctrl + B ใหม่ ไม่อย่างนั้น ดูที่ตัว Source Code นะคะ พิมพ์ถูกหรือเปล่า พิมพ์ถูกหรือเปล่า เพราะตอนนี้ที่เครื่องแม่พิมพ์คำว่า</w:t>
      </w:r>
      <w:r>
        <w:t xml:space="preserve"> </w:t>
      </w:r>
      <w:r>
        <w:t xml:space="preserve">“</w:t>
      </w:r>
      <w:r>
        <w:t xml:space="preserve">Hello man</w:t>
      </w:r>
      <w:r>
        <w:t xml:space="preserve">”</w:t>
      </w:r>
      <w:r>
        <w:t xml:space="preserve"> </w:t>
      </w:r>
      <w:r>
        <w:t xml:space="preserve">ข้อความที่ขึ้นมาก็คือ "Hello man กด Ctrl แล้วก็ B ขึ้นหรือเปล่า ถ้าไม่ขึ้นเช็กอะไรคะ เวลาเขียนโปรแกรม เด็ก ๆ จะต้องไปเช็กดูที่</w:t>
      </w:r>
    </w:p>
    <w:p>
      <w:pPr>
        <w:pStyle w:val="BodyText"/>
      </w:pPr>
      <w:r>
        <w:t xml:space="preserve">[เสียงปรบมือ]</w:t>
      </w:r>
    </w:p>
    <w:p>
      <w:pPr>
        <w:pStyle w:val="BodyText"/>
      </w:pPr>
      <w:r>
        <w:t xml:space="preserve">(นโปรแกรมที่เราเขียน ว่ามันตรงกับตัวอย่างไหม ตรงกับที่พูดไว้หรือเปล่า Control ++ เจอไหมขึ้นไหม ขึ้นไหม ฃปิดเลยไม่เป็นไร เซฟแล้ว เปิด C คลิก C แล้วคลิกที่… เดี๋ยวนะ ใบเตย ไม่ใช่ Backup เดี๋ยว ๆ ไม่เป็นไร ใช้วิธีเปิด Sublime Text ก็ได้ Disk C ไม่ใช่ D C ลูก C คลิกที่นี่ Sublime Text คลิกเพื่อเปิดโปรแกรมนี้ คลิกที่… Close ไป รอแป๊บหนึ่ง คลิก OK File New File ก่อน เสร็จแล้วไปที่ File ใหม่ แล้วก็ Save ass ทีนี้ตรงโฟลเดอร์คลิกที่ C ก่อน ไม่ ๆ C ไม่ใช่ D แล้วคลิกโฟลเดอร์ใหม่ ชื่อเล่นแล้วก็ตามด้วยรหัส เห็นไหมล่ะบอกแล้วให้เช็กโค้ดด้วย เสร็จแล้ว คลิก… คลิกเลย เสร็จแล้วพิมพ์ Firstgame.py สร้างใหม่ ใช่ ๆ F-i-r-s-t F ลูก f น่ะ Firstgame น่ะ ครั้งแรกน่ะ จำได้ไหม ภาษาอังกฤษ ตัว F F Fish ปลาน่ะ F-i-r-s-t แล้วก็ตามด้วย G-a-e-s .py แล้วก็กดสร้างทีนี้ก็จะเป็นอันนี้ ไม่ใช่ ๆ มันต้องเป็นตัวไหน อันนี้ปิดไป อันไหนจะไม่ใช้จะปิดไป ปิด เมื่อกี้นี่นาไม่เป็นไรเราเปิดได้ เราคลิกที่ไฟล์ Open File แล้วก็เลือก Firstgame เรา พิมพ์ใหม่ # ก่อน เครื่องหมาย # มันเป็นภาษาไทยเอ็มแก้ด้วย เปลี่ยนเป็นภาษาอังกฤษ จะย้อนกลับไปที่คำสั่งบรรทัดที่ 1 จะพิมพ์เครื่องหมาย # แล้วก็ตามด้วย FirstGame.pyชื่อไฟล์ที่เรา Save น่ะ แล้วบรรทัดที่ 2 เดี๋ยวดอมช่วย ไล่ไปทีละบรรทัด เป็นอย่างไร ขึ้นหรือยัง</w:t>
      </w:r>
    </w:p>
    <w:p>
      <w:pPr>
        <w:pStyle w:val="BodyText"/>
      </w:pPr>
      <w:r>
        <w:t xml:space="preserve">(นักศึกษาชาย) นี่ที่มันไม่ได้เพราะอะไร พิมพ์ตามชื่อไฟล์ ไฟล์ชื่ออะไรก็ต้องเป็นอย่างนั้น พิมพ์ตัว F ตัวใหญ่ ใช้ตัวพิมพ์ใหญ่ ไม่ใช่ตัวพิมพ์เล็ก ตัว F ขอเป็นตัวพิมพ์ใหญ่ โอเคไหม เพราะฉะนั้น พิมพ์ตามที่ Hashtag พิมพ์ให้เหมือนสิ พิมพ์ชื่อไฟล์ ไหนเครื่องไหนยังไม่ออก อันดับที่ 1 เช็กโฟลเดอร์ โฟลเดอร์ที่เก็บไฟล์ของเรานะคะ มันจะต้องอยู่ที่ Dirve C เพราะ Patch Sublime มันจะไปหาไม่ถูก เพราะตอนสร้างจำได้นะ ตอนที่เราบอก Save As น่ะ เราไปบอกมันแล้วว่าโฟลเดอร์ที่เราเก็บน่ะมันอยู่ไหน มันบอก Sublime ไปแล้ว ทีนี้อันดับที่ 2 ชื่อไฟล์ เด็ก ๆ ต้องเช็กสถานะชื่อไฟล์จะต้องพิมพ์ชื่อไฟล์แล้วตามด้วย .py เสมอนะคะ ไม่ใช่ไปเลือกรูปแบบไฟล์เป็น .pygame ไม่ใช่ ตรงรูปแบบไฟล์น่ะ ต้องเลือกเป็น All file ขึ้นแล้วใช่ไหม นี่ไง บอกเส้นทางมันผิด แล้วก็ชื่อไฟล์ไม่ถูกต้อง แค่นั้นเอง มันจะหาไม่เจอ เพราะบอกแล้ว pygame มันเป็น Library หนึ่งของสำหรับเขียนโค้ดในภาษา Python จะเก็บน่ะ มันจะเก็บคำสั่งที่เกี่ยวกับการสร้างเกม คือ กางเกมนี่ เหมือนคำสั่งกระโดดนี่ ถ้าเราไปเขียนจริง ๆ มันต้องบอกว่ากด 1 ครั้งกระโดด นึกออกนะ ถ้าใช้ Pygame น่ะ พิมพ์แค่ Jump มันก็กระโดดแล้ว อะไรอย่างนี้นึกออกนะ มันจะเป็นลักษณะนั้น คือ มันจะมีคนเขียนคำสั่งในการสร้างให้เกมทำนั่นนี่นู่นไว้แล้วนึกออกนะ ของใครเครื่องไหนยังไม่ได้อีก อันดับที่ 1 ให้เด็ก ๆ ย้อนไปเปิดที่ คือ ตอนนี้เครื่องแม่มันเปิดหน้าจอแล้วโชว์ให้เด็ก ๆ ดูไม่ได้นะคะ ให้ไปที่โฟลเดอร์ให้ไปที่ C ก่อนอันดับแรก เลือก Disk C: ก่อนค่ะ แล้วดูว่าโฟลเดอร์ที่เราสร้างน่ะ อยู่ที่ Disk C ไหม เสร็จแล้วอันดับที่ 2 เข้าไปในโฟลเดอร์ของเรา เข้าไปโฟลเดอร์ที่เราสร้างนะคะ เข้าไป แล้วดูว่ามีไฟล์ชื่อ Pygame… อะไรนะ FirstGame.py อยู่ในโฟลเดอร์นั้นหรือยัง มีหรือยัง เสร็จแล้ว เสร็จแล้วทำอย่างไร เสร็จแล้วนะคะ ย่อ ๆ ย่อหน้าต่างไอ้โฟลเดอร์นั้นไว้ก่อน แล้วให้เด็ก ๆ ไปเปิดโปรแกรม Sublime นะ ต้องไปเปิดโปรแกรมนะ บอกเลยว่าต้องไปเปิดโปรแกรม Sublime เปิดขึ้นมาแล้วปิดไฟล์อื่นที่ขึ้นมาให้หมดไปเลย นึกออกนะ เดี๋ยวเราจะลองเทสดูนะคะ แล้วก็คลิกที่ เมนู File แล้วก็ Open อะไร Open ก็คือไปที่โฟลเดอร์ที่เราสร้างไฟล์นั้นเก็บไว้ แล้วก็เปิดไฟล์นั้นขึ้นมาแล้วลอง Run ใหม่อีกทีสิ ลงบ่ได้ก็เฮ็ดบ่ได้นะ เข้า cmd comnamd ยังไม่ได้… ยังไม่กดแก้หลายทีแล้ว เหมือนไออบเลย Command แล้วก็พิมพ์ pip install แล้วก็วรรค pygame ทีนี้เด็ก ๆ ถ้าทำไม่ทันจะต้องยกมือนะคะ เพราะการติดตั้งโปรแกรมมันจะมีความสัมพันธ์กัน เมื่อเคสเมื่อกี้เจ้าอบไม่ได้พิมพ์คำสั่ง Intall Pygame ลงไป พอกด Build ก็ไม่เจอเสียทีนะครับ เพราะบอกแล้วว่า Pygame มันคือ brary ที่ Python จะไปเรียกมา มันก็คือหาแล้วก็หาไม่เจอไงนะคะ มันก็จะหาไม่เจออยู่นั่นล่ะ เพราะฉะนั้น เมื่อใดที่ดูในนี้แล้วตามไม่ทัน เด็ก ๆ จะต้องยกมือทันที ว่าไปไม่ทัน เข้าใจไหม คือ ถ้าเงียบแม่ก็จะเข้าใจว่าทันไง เราก็จะข้าม เพราะเมื่อกี้โปรแกรมเรามีทั้งหมดใช่ไหม ตอนแรกเราจะต้องติดตั้ง Python ก่อน อันดับต่อไป เราก็ต้องใช้ Command สั่ง Install Pygame เป็นลำดับที่ 2 นะคะ Install Sublime Text เห็นไหมคะ มันเรียงของมันอยู่ คือ บางอย่างมันข้ามกันไม่ได้ มันต้องใช้ร่วมกัน เพราะฉะนั้น ถ้าเมื่อใดที่มันหายไป 1 แล้วแก้แล้วทำไมยังขึ้น ทำไมยังผิด แม่ก็ต้องไล่ย้อนถามถามกลับมา ทำไอ้นี่ยัง ทำไอ้นี่ยัง แล้วมันก็จะเจอจุดว่ายังไม่ได้ทำ มันข้ามไป ก็มานั่ง Install กันใหม่นะคะ เพราะฉะนั้น เราจะต้องดู ดูตาม ทำตาม แต่ถ้าไม่ทันจะต้องรีบยกมือเด้อ เราไม่ได้รีบไปไหน เพราะเราอยู่ในห้องเราอยู่แล้ว เราทำในแล็บนะคะ การเรียนแบบปฏิบัติน่ะ ถ้ามันขาดตัวใดตัวหนึ่งไปมันจะไปเชื่อมตัวอื่นต่อไม่ได้ เพราะฉะนั้น เราจะต้องให้มันครบทุกอันนะคะ มิเช่นนั้น มันจะเกิดปัญหาได้ วันนี้เดี๋ยวเราจะพอแค่นี้ก่อนนะคะ แล้วสัปดาห์หน้าเราค่อยมาเริ่มเขียนกันเป็นล้ำเป็นสัน ก่อนอื่น ก่อนจะออก ส่วนพี่ ๆ ล่ามฝั่งนู้น ขอบคุณค่ะ ใคร… ขอขอบคุณนะคะ ขอขอบคุณล่ามทาง NECTEC ค่ะ</w:t>
      </w:r>
    </w:p>
    <w:p>
      <w:pPr>
        <w:pStyle w:val="BodyText"/>
      </w:pPr>
      <w:r>
        <w:t xml:space="preserve">(พี่การ์ตูน) ค่ะ ขอบคุณ อ. แม่ด้วยค่ะ ขอบคุณพี่ ๆ ฝั่งนุ</w:t>
      </w:r>
    </w:p>
    <w:p>
      <w:pPr>
        <w:pStyle w:val="BodyText"/>
      </w:pPr>
      <w:r>
        <w:t xml:space="preserve">(อาจารย์สุธิรา) ค่ะ ขอบคุณค่ะ ทีนี้ส่วนเรา ต่อกันด้วย เปิดโปรแกรมฝึกพิมพ์ดีด โยงใยพิมพ์ดีดขึ้นมา พี่ล่ามพอแล้วก็ได้ค่ะ จะล่ามให้ก่อนหรือ บอกก็ได้ บอกให้เด็ก ๆ เข้าเว็บไซต์พิมพ์ดีดค่ะโยงใยไทยศึกษา ใช่ไหม ใช่ไหม ลองพิมพ์ใน Google Search นะคะ พิมพ์คำว่า "โยงใยไทยศึกษาใช่ไหม หรืออะไรหว่า ลืมเหมือนกัน ตกใจทำไมเครื่องเราดับน่ะ ใช่ไหม โปรแกรมนี้หรือเปล่า เดี๋ยวนะ ใช่ไหม โยงใยไทยศึกษา นี่ ๆ ๆ พิมพ์คำค้นนี้นะคะ ใน Google ไม่เอา ภาษาอังกฤษสิ เราเขียนโค้ด ภาษาไทยเอาไว้ไปฝึกอยู่บ้าน อยู่ในห้องเรียนเราต้องภาษาอังกฤษ เพราะเราเขียนโค้ด มันมีให้เลือกไทยกับอังกฤษไม่ใช่หรือลูก บทที่ 1 ฝึกพิมพ์บทที่ 1 นะคะ วันนี้ อย่าลืมการวางมือแป้นเหย้า ต้องวางมือให้ถูกด้วย ให้วางมือตามแป้นเหย้านะคะ นิ้วชี้เริ่มที่แป้นอะไร ดอมบอกแม่ก่อน มืออย่างนี้นะคะ แป้นเหย้า นิ้วชี้ นิ้วชี้ให้อยู่ที่ตัว F กับตัว J ชี้ข้างไหน ๆ J ข้างขวา F ข้างซ้าย นิ้วโป้งเราจะวางอยู่ระหว่างแป้น Spacebar นะคะ เสมอ ๆ เพราะฉะนั้น เด็ก ๆ ต้องทำท่าวางมือให้ถูกเสียก่อน วางมือในท่าแป้นเหย้า ก็คือ 5 นิ้วชูขึ้นมาก่อน แล้วนิ้วชี้ 2 นิ้วแรกเห็นไหมคะ ซ้าย-ขาว วางลงไปที่ ซ้ายอยู่ทางไหนนะ ซ้ายตัวอะไร ซ้ายตัว F นะ นิ้วชีซ้ายอยู่ที่ตัว ขวาอยู่ที่ตัว รู้แป้นเปลี่ยนภาษาหรือเปล่าเด็ก ๆ มันจะเป็นรูปเหมือนตัวหนอนที่อยู่มุม มุมไหนนะ มันจะเป็นเหมือนหนอนตัวน้อย ๆ น่ะ เห็นนะ เห็นแป้นเปลี่ยนภาษาไทย-ภาษาอังกฤษแล้วนะ เลือกบทที่ 1 นะ ก่อนอื่นเด็ก ๆ จะต้องวางมือในแป้นเหย้าให้เป็นก่อน การพิมพ์สัมผัส ก็คือเราจะไม่จิ้มทีละ 1 นิ้วใช่ไหม เราจะใช้นิ้วทั้ง 5 นิ้วให้เป็นประโยชน์ เมื่อได้นิ้วชี้แล้ว นิ้วต่อไป เด็ก ๆ ก็วางเรียงในแป้นเลยนะคะ แล้วก็เริ่มพิมพ์ได้เลย ขอบคุณพี่ล่ามค่ะ ทีนี้จะให้เด็ก ๆ ฝึกปฏิบัติค่ะ ขอบคุณค่ะ ถ้าใครมั่นใจแล้ว ก็ยกมือแล้วทำแบบทดสอบ ถ้าผ่านก็กลับบ้านได้</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ขียนโปรแกรมคอมพิวเตอร์ ปี 1</dc:title>
  <dc:creator/>
  <cp:keywords/>
  <dcterms:created xsi:type="dcterms:W3CDTF">2021-12-07T09:09:06Z</dcterms:created>
  <dcterms:modified xsi:type="dcterms:W3CDTF">2021-12-07T09:0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7 ธันวาคม 2564 เวลา 13.00 น.</vt:lpwstr>
  </property>
  <property fmtid="{D5CDD505-2E9C-101B-9397-08002B2CF9AE}" pid="3" name="subtitle">
    <vt:lpwstr/>
  </property>
</Properties>
</file>